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022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>k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804022">
        <w:rPr>
          <w:rFonts w:ascii="Preeti" w:hAnsi="Preeti"/>
          <w:b/>
          <w:sz w:val="36"/>
          <w:szCs w:val="32"/>
        </w:rPr>
        <w:t>f]</w:t>
      </w:r>
    </w:p>
    <w:p w:rsidR="006C7D44" w:rsidRPr="00985F93" w:rsidRDefault="00A409ED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 w:rsidRPr="00A409ED">
        <w:rPr>
          <w:rFonts w:ascii="Noto Sans" w:hAnsi="Noto Sans"/>
          <w:b/>
          <w:sz w:val="36"/>
          <w:szCs w:val="32"/>
        </w:rPr>
        <w:t>Te</w:t>
      </w:r>
      <w:r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3"/>
        <w:gridCol w:w="4816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80402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fd'bflos lasf; kl/of]hgf</w:t>
            </w:r>
            <w:r w:rsidR="002D00B7">
              <w:rPr>
                <w:rFonts w:ascii="Preeti" w:hAnsi="Preeti"/>
                <w:sz w:val="32"/>
                <w:szCs w:val="32"/>
              </w:rPr>
              <w:t>, lhlasf]kfh{g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80402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afh'/f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043EFE" w:rsidRPr="00AF59E6" w:rsidRDefault="00116135" w:rsidP="00043EFE">
      <w:pPr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lukm\6 afh'/f</w:t>
      </w:r>
      <w:r w:rsidR="00043EFE" w:rsidRPr="00AF59E6">
        <w:rPr>
          <w:rFonts w:ascii="Preeti" w:hAnsi="Preeti"/>
          <w:sz w:val="32"/>
          <w:szCs w:val="32"/>
        </w:rPr>
        <w:t xml:space="preserve"> lj= ;+= @)%# -;g\ !(($_ df </w:t>
      </w:r>
      <w:r>
        <w:rPr>
          <w:rFonts w:ascii="Preeti" w:hAnsi="Preeti"/>
          <w:sz w:val="32"/>
          <w:szCs w:val="32"/>
        </w:rPr>
        <w:t>afh'/f</w:t>
      </w:r>
      <w:r w:rsidR="00043EFE" w:rsidRPr="00AF59E6">
        <w:rPr>
          <w:rFonts w:ascii="Preeti" w:hAnsi="Preeti"/>
          <w:sz w:val="32"/>
          <w:szCs w:val="32"/>
        </w:rPr>
        <w:t xml:space="preserve">df </w:t>
      </w:r>
      <w:r w:rsidR="00B74003">
        <w:rPr>
          <w:rFonts w:ascii="Preeti" w:hAnsi="Preeti"/>
          <w:sz w:val="32"/>
          <w:szCs w:val="32"/>
        </w:rPr>
        <w:t>:yflkt ;+:yf</w:t>
      </w:r>
      <w:r w:rsidR="00043EFE" w:rsidRPr="00AF59E6">
        <w:rPr>
          <w:rFonts w:ascii="Preeti" w:hAnsi="Preeti"/>
          <w:sz w:val="32"/>
          <w:szCs w:val="32"/>
        </w:rPr>
        <w:t xml:space="preserve"> xf] . o;sf] :yfkgf ;dfhdf ;/;kmfO{ lhljsf]kfh{g ;'wf/ tyf jftfj/0f ;+/If0f, u|fld0f ef}lts k"jf{wf/ ljsf; lgdf{0f,;dfhdf ;fIf/tf,cfly{s z;lQms/0f / ;fdflhs s';+:sf/sf lj?4 k}/jLsf nflu b'u{d If]qdf g} sfd ug]{ u/L o'jf Snasf] ?kdf ePsf] xf] . o;sf/0f b'u{d u|fdL0f If]qx?sf afl;Gbfx?sf] jt{dfg cj:yfsf] af/]df /fd|f] cg'ej k|fKt u/]sf]5 . lukm\6 cfkm\gf]  ;/f]sf/jfnfx? jLr </w:t>
      </w:r>
      <w:r w:rsidR="00043EFE" w:rsidRPr="00AF59E6">
        <w:rPr>
          <w:rFonts w:ascii="Preeti" w:hAnsi="Preeti"/>
          <w:b/>
          <w:sz w:val="32"/>
          <w:szCs w:val="32"/>
        </w:rPr>
        <w:t>k5f8L kfl/Psf ju{, ul/j ;d'bfo / Psbd} lk5l8Psf j:tL?df sfd ug]{</w:t>
      </w:r>
      <w:r w:rsidR="00043EFE" w:rsidRPr="00AF59E6">
        <w:rPr>
          <w:rFonts w:ascii="Preeti" w:hAnsi="Preeti"/>
          <w:sz w:val="32"/>
          <w:szCs w:val="32"/>
        </w:rPr>
        <w:t xml:space="preserve"> ;+:yfsf] </w:t>
      </w:r>
      <w:r>
        <w:rPr>
          <w:rFonts w:ascii="Preeti" w:hAnsi="Preeti"/>
          <w:sz w:val="32"/>
          <w:szCs w:val="32"/>
        </w:rPr>
        <w:t>?</w:t>
      </w:r>
      <w:r w:rsidR="00043EFE" w:rsidRPr="00AF59E6">
        <w:rPr>
          <w:rFonts w:ascii="Preeti" w:hAnsi="Preeti"/>
          <w:sz w:val="32"/>
          <w:szCs w:val="32"/>
        </w:rPr>
        <w:t xml:space="preserve">kdf kl/lrt ePsf] 5 . o; ;+:yfn] </w:t>
      </w:r>
      <w:r w:rsidR="00043EFE" w:rsidRPr="00AF59E6">
        <w:rPr>
          <w:rFonts w:ascii="Preeti" w:hAnsi="Preeti"/>
          <w:b/>
          <w:sz w:val="32"/>
          <w:szCs w:val="32"/>
        </w:rPr>
        <w:t>lhljsf]kfh{g ;'wf/ tyf jftfj/0f ;+/If0f,uf|ld0f ef}lts k"jf{wf/ ljsf; lgdf{0f,;dfhdf ;fIf/tf,cfly{s z;lQms/0f / ;fdflhs s';+:sf/sf lj?4 k}/jL / ;'zf;g</w:t>
      </w:r>
      <w:r w:rsidR="00043EFE" w:rsidRPr="00AF59E6">
        <w:rPr>
          <w:rFonts w:ascii="Preeti" w:hAnsi="Preeti"/>
          <w:sz w:val="32"/>
          <w:szCs w:val="32"/>
        </w:rPr>
        <w:t xml:space="preserve">sf If]qdf cfˆgf sfo{s|dsf nIox? s]lGb|t u/]sf]5 . clxn] afh'/f lhNnfsf] dft{8L, jemfª lhNnfsf] r}gk'/df / sf7df08f}+df o;sf sfof{nox? :yfkgf e} ;+rfngdf 5 . </w:t>
      </w:r>
    </w:p>
    <w:p w:rsidR="00B14A5F" w:rsidRDefault="00F60A3B" w:rsidP="00043EFE">
      <w:pPr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 xml:space="preserve">u'8 g]j;{ OG6/g]zgn g]kfnsf] cfly{s tyf k|fljlws ;xof]udf </w:t>
      </w:r>
      <w:r w:rsidR="00BF2805">
        <w:rPr>
          <w:rFonts w:ascii="Preeti" w:hAnsi="Preeti" w:cs="Times New Roman"/>
          <w:sz w:val="32"/>
          <w:szCs w:val="32"/>
        </w:rPr>
        <w:t>afh'/f</w:t>
      </w:r>
      <w:r w:rsidR="00B14A5F" w:rsidRPr="00985F93">
        <w:rPr>
          <w:rFonts w:ascii="Preeti" w:hAnsi="Preeti" w:cs="Times New Roman"/>
          <w:sz w:val="32"/>
          <w:szCs w:val="32"/>
        </w:rPr>
        <w:t xml:space="preserve"> lhNnfsf ljleGg</w:t>
      </w:r>
      <w:r w:rsidR="00DC1BFD">
        <w:rPr>
          <w:rFonts w:ascii="Preeti" w:hAnsi="Preeti" w:cs="Times New Roman"/>
          <w:sz w:val="32"/>
          <w:szCs w:val="32"/>
        </w:rPr>
        <w:t xml:space="preserve"> </w:t>
      </w:r>
      <w:r w:rsidR="00BF2805">
        <w:rPr>
          <w:rFonts w:ascii="Preeti" w:hAnsi="Preeti" w:cs="Times New Roman"/>
          <w:sz w:val="32"/>
          <w:szCs w:val="32"/>
        </w:rPr>
        <w:t>@</w:t>
      </w:r>
      <w:r w:rsidR="00B14A5F" w:rsidRPr="00985F93">
        <w:rPr>
          <w:rFonts w:ascii="Preeti" w:hAnsi="Preeti" w:cs="Times New Roman"/>
          <w:sz w:val="32"/>
          <w:szCs w:val="32"/>
        </w:rPr>
        <w:t xml:space="preserve"> gu/kflnsf÷ufpFkflnsfx¿df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hLljsf]kfh{g M e]6]g/L cf}iflw,</w:t>
      </w:r>
      <w:r w:rsidR="008E4C1E">
        <w:rPr>
          <w:rFonts w:ascii="Preeti" w:hAnsi="Preeti" w:cs="Times New Roman"/>
          <w:sz w:val="32"/>
          <w:szCs w:val="32"/>
        </w:rPr>
        <w:t xml:space="preserve"> </w:t>
      </w:r>
      <w:r w:rsidR="00254752">
        <w:rPr>
          <w:rFonts w:ascii="Preeti" w:hAnsi="Preeti" w:cs="Times New Roman"/>
          <w:sz w:val="32"/>
          <w:szCs w:val="32"/>
        </w:rPr>
        <w:t xml:space="preserve">:6]zg/L, aLplahg e08f/0f ;fdu|L, </w:t>
      </w:r>
      <w:r w:rsidR="008E4C1E">
        <w:rPr>
          <w:rFonts w:ascii="Preeti" w:hAnsi="Preeti" w:cs="Times New Roman"/>
          <w:sz w:val="32"/>
          <w:szCs w:val="32"/>
        </w:rPr>
        <w:t>s[lqmd uef{wf</w:t>
      </w:r>
      <w:r w:rsidR="00DC2823">
        <w:rPr>
          <w:rFonts w:ascii="Preeti" w:hAnsi="Preeti" w:cs="Times New Roman"/>
          <w:sz w:val="32"/>
          <w:szCs w:val="32"/>
        </w:rPr>
        <w:t>/0f s]Gb|sf] nflu rflxg] ;fdu|L – cg';"rL M $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DC2823" w:rsidRPr="00985F93" w:rsidRDefault="00DC2823" w:rsidP="00DC2823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CB00BA" w:rsidRDefault="00DC2823" w:rsidP="00CB00B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@</w:t>
      </w:r>
      <w:r w:rsidR="00E87A53">
        <w:rPr>
          <w:rFonts w:ascii="Preeti" w:hAnsi="Preeti" w:cs="Times New Roman"/>
          <w:sz w:val="32"/>
          <w:szCs w:val="32"/>
        </w:rPr>
        <w:t xml:space="preserve">= </w:t>
      </w:r>
      <w:r w:rsidR="00E87A53">
        <w:rPr>
          <w:rFonts w:ascii="Preeti" w:hAnsi="Preeti" w:cs="Times New Roman"/>
          <w:sz w:val="32"/>
          <w:szCs w:val="32"/>
        </w:rPr>
        <w:tab/>
      </w:r>
      <w:r w:rsidR="00D75203" w:rsidRPr="00985F93">
        <w:rPr>
          <w:rFonts w:ascii="Preeti" w:hAnsi="Preeti" w:cs="Times New Roman"/>
          <w:sz w:val="32"/>
          <w:szCs w:val="32"/>
        </w:rPr>
        <w:t>cg';"rL</w:t>
      </w:r>
      <w:r w:rsidR="00254752">
        <w:rPr>
          <w:rFonts w:ascii="Preeti" w:hAnsi="Preeti" w:cs="Times New Roman"/>
          <w:sz w:val="32"/>
          <w:szCs w:val="32"/>
        </w:rPr>
        <w:t>x¿</w:t>
      </w:r>
      <w:r w:rsidR="00977287">
        <w:rPr>
          <w:rFonts w:ascii="Preeti" w:hAnsi="Preeti" w:cs="Times New Roman"/>
          <w:sz w:val="32"/>
          <w:szCs w:val="32"/>
        </w:rPr>
        <w:t>df pNn]v ul/Psf]</w:t>
      </w:r>
      <w:r w:rsidR="00D75203" w:rsidRPr="00985F93">
        <w:rPr>
          <w:rFonts w:ascii="Preeti" w:hAnsi="Preeti" w:cs="Times New Roman"/>
          <w:sz w:val="32"/>
          <w:szCs w:val="32"/>
        </w:rPr>
        <w:t xml:space="preserve"> ;fdu|L</w:t>
      </w:r>
      <w:r w:rsidR="00F2432D">
        <w:rPr>
          <w:rFonts w:ascii="Preeti" w:hAnsi="Preeti" w:cs="Times New Roman"/>
          <w:sz w:val="32"/>
          <w:szCs w:val="32"/>
        </w:rPr>
        <w:t>x¿</w:t>
      </w:r>
      <w:r w:rsidR="00D75203" w:rsidRPr="00985F93">
        <w:rPr>
          <w:rFonts w:ascii="Preeti" w:hAnsi="Preeti" w:cs="Times New Roman"/>
          <w:sz w:val="32"/>
          <w:szCs w:val="32"/>
        </w:rPr>
        <w:t xml:space="preserve">sf] </w:t>
      </w:r>
      <w:r w:rsidR="00254752">
        <w:rPr>
          <w:rFonts w:ascii="Preeti" w:hAnsi="Preeti" w:cs="Times New Roman"/>
          <w:sz w:val="32"/>
          <w:szCs w:val="32"/>
        </w:rPr>
        <w:t>lj:t[t ljj/0f</w:t>
      </w:r>
      <w:r>
        <w:rPr>
          <w:rFonts w:ascii="Preeti" w:hAnsi="Preeti" w:cs="Times New Roman"/>
          <w:sz w:val="32"/>
          <w:szCs w:val="32"/>
        </w:rPr>
        <w:t xml:space="preserve"> / u'0f:t/</w:t>
      </w:r>
      <w:r w:rsidR="00254752">
        <w:rPr>
          <w:rFonts w:ascii="Preeti" w:hAnsi="Preeti" w:cs="Times New Roman"/>
          <w:sz w:val="32"/>
          <w:szCs w:val="32"/>
        </w:rPr>
        <w:t>sf]</w:t>
      </w:r>
      <w:r w:rsidR="00D75203"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 xml:space="preserve">;fdu|Lsf] </w:t>
      </w:r>
      <w:r w:rsidR="00F2432D">
        <w:rPr>
          <w:rFonts w:ascii="Preeti" w:hAnsi="Preeti" w:cs="Times New Roman"/>
          <w:sz w:val="32"/>
          <w:szCs w:val="32"/>
        </w:rPr>
        <w:t xml:space="preserve">k|lt OsfO{ </w:t>
      </w:r>
      <w:r>
        <w:rPr>
          <w:rFonts w:ascii="Preeti" w:hAnsi="Preeti" w:cs="Times New Roman"/>
          <w:sz w:val="32"/>
          <w:szCs w:val="32"/>
        </w:rPr>
        <w:t>b//]6 k]z</w:t>
      </w:r>
      <w:r w:rsidR="00D75203" w:rsidRPr="00985F93">
        <w:rPr>
          <w:rFonts w:ascii="Preeti" w:hAnsi="Preeti" w:cs="Times New Roman"/>
          <w:sz w:val="32"/>
          <w:szCs w:val="32"/>
        </w:rPr>
        <w:t xml:space="preserve"> </w:t>
      </w:r>
      <w:r w:rsidR="00977287">
        <w:rPr>
          <w:rFonts w:ascii="Preeti" w:hAnsi="Preeti" w:cs="Times New Roman"/>
          <w:sz w:val="32"/>
          <w:szCs w:val="32"/>
        </w:rPr>
        <w:t>ug'{kg]{ x'G5</w:t>
      </w:r>
      <w:r w:rsidR="00D75203" w:rsidRPr="00985F93">
        <w:rPr>
          <w:rFonts w:ascii="Preeti" w:hAnsi="Preeti" w:cs="Times New Roman"/>
          <w:sz w:val="32"/>
          <w:szCs w:val="32"/>
        </w:rPr>
        <w:t xml:space="preserve"> .</w:t>
      </w:r>
      <w:r w:rsidR="00E87A53">
        <w:rPr>
          <w:rFonts w:ascii="Preeti" w:hAnsi="Preeti" w:cs="Times New Roman"/>
          <w:sz w:val="32"/>
          <w:szCs w:val="32"/>
        </w:rPr>
        <w:t xml:space="preserve"> </w:t>
      </w:r>
      <w:r w:rsidR="00E87A53"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 w:rsidR="00CB00BA">
        <w:rPr>
          <w:rFonts w:ascii="Preeti" w:hAnsi="Preeti"/>
          <w:sz w:val="32"/>
          <w:szCs w:val="32"/>
        </w:rPr>
        <w:t xml:space="preserve">klg </w:t>
      </w:r>
      <w:r w:rsidR="00E87A53" w:rsidRPr="00E87A53">
        <w:rPr>
          <w:rFonts w:ascii="Preeti" w:hAnsi="Preeti"/>
          <w:sz w:val="32"/>
          <w:szCs w:val="32"/>
        </w:rPr>
        <w:t>:ki6 ?kdf pNn]v ug'{kg]{5 .</w:t>
      </w:r>
      <w:r w:rsidR="00CB00BA" w:rsidRPr="00CB00BA">
        <w:rPr>
          <w:rFonts w:ascii="Preeti" w:hAnsi="Preeti"/>
          <w:sz w:val="32"/>
          <w:szCs w:val="32"/>
        </w:rPr>
        <w:t xml:space="preserve"> </w:t>
      </w:r>
    </w:p>
    <w:p w:rsidR="00CB00BA" w:rsidRDefault="00CB00BA" w:rsidP="00CB00BA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CB00BA" w:rsidRPr="00985F93" w:rsidRDefault="00CB00BA" w:rsidP="00CB00BA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</w:t>
      </w:r>
      <w:r>
        <w:rPr>
          <w:rFonts w:ascii="Preeti" w:hAnsi="Preeti"/>
          <w:sz w:val="32"/>
          <w:szCs w:val="32"/>
        </w:rPr>
        <w:t>;DaGwLt</w:t>
      </w:r>
      <w:r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>lhNnf</w:t>
      </w:r>
      <w:r>
        <w:rPr>
          <w:rFonts w:ascii="Preeti" w:hAnsi="Preeti"/>
          <w:sz w:val="32"/>
          <w:szCs w:val="32"/>
        </w:rPr>
        <w:t>;DDf</w:t>
      </w:r>
      <w:r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 xml:space="preserve">;fdu|L 9'jfgL ubf{ nfUg] nfut ;d]t hf]8L k|tL OsfO nfut pNn]v ug{' kg]{5 . </w:t>
      </w:r>
    </w:p>
    <w:p w:rsidR="00F2432D" w:rsidRDefault="002F0511" w:rsidP="0025475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</w:t>
      </w:r>
      <w:r w:rsidR="00F2432D">
        <w:rPr>
          <w:rFonts w:ascii="Preeti" w:hAnsi="Preeti" w:cs="Times New Roman"/>
          <w:sz w:val="32"/>
          <w:szCs w:val="32"/>
        </w:rPr>
        <w:t>=</w:t>
      </w:r>
      <w:r w:rsidR="00F2432D"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</w:t>
      </w:r>
      <w:r w:rsidR="00977287">
        <w:rPr>
          <w:rFonts w:ascii="Preeti" w:hAnsi="Preeti" w:cs="Times New Roman"/>
          <w:sz w:val="32"/>
          <w:szCs w:val="32"/>
        </w:rPr>
        <w:t>flu af]nkq b//]6 k]z ug{ ;lsg]5</w:t>
      </w:r>
      <w:r w:rsidR="00F2432D">
        <w:rPr>
          <w:rFonts w:ascii="Preeti" w:hAnsi="Preeti" w:cs="Times New Roman"/>
          <w:sz w:val="32"/>
          <w:szCs w:val="32"/>
        </w:rPr>
        <w:t xml:space="preserve"> . k|To]s ;fdu|Lsf] b//]6sf] d"Nofs+g 5'§f5'§} ul/g]5 .</w:t>
      </w:r>
    </w:p>
    <w:p w:rsidR="00DC2823" w:rsidRDefault="002F0511" w:rsidP="00DC2823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="00D75203" w:rsidRPr="00985F93">
        <w:rPr>
          <w:rFonts w:ascii="Preeti" w:hAnsi="Preeti" w:cs="Times New Roman"/>
          <w:sz w:val="32"/>
          <w:szCs w:val="32"/>
        </w:rPr>
        <w:t>=</w:t>
      </w:r>
      <w:r w:rsidR="00D75203"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 w:rsidR="00DC2823"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454344" w:rsidRPr="00F2432D" w:rsidRDefault="002F0511" w:rsidP="00454344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</w:t>
      </w:r>
      <w:r w:rsidR="00454344">
        <w:rPr>
          <w:rFonts w:ascii="Preeti" w:hAnsi="Preeti" w:cs="Times New Roman"/>
          <w:sz w:val="32"/>
          <w:szCs w:val="32"/>
        </w:rPr>
        <w:t>=</w:t>
      </w:r>
      <w:r w:rsidR="00454344">
        <w:rPr>
          <w:rFonts w:ascii="Preeti" w:hAnsi="Preeti" w:cs="Times New Roman"/>
          <w:sz w:val="32"/>
          <w:szCs w:val="32"/>
        </w:rPr>
        <w:tab/>
        <w:t xml:space="preserve">cg';"rLdf ePsf ;fdu|Lx¿sf] ;+Vof </w:t>
      </w:r>
      <w:r w:rsidR="00A409ED">
        <w:rPr>
          <w:rFonts w:ascii="Preeti" w:hAnsi="Preeti" w:cs="Times New Roman"/>
          <w:sz w:val="32"/>
          <w:szCs w:val="32"/>
        </w:rPr>
        <w:t xml:space="preserve">cj:yf x]/]/ kl/of]hgfsf] cfjZostf c'g;f/ </w:t>
      </w:r>
      <w:r w:rsidR="00454344">
        <w:rPr>
          <w:rFonts w:ascii="Preeti" w:hAnsi="Preeti" w:cs="Times New Roman"/>
          <w:sz w:val="32"/>
          <w:szCs w:val="32"/>
        </w:rPr>
        <w:t>yk36 x'g] ;Sg]5 .</w:t>
      </w:r>
    </w:p>
    <w:p w:rsidR="00DC2823" w:rsidRDefault="002F0511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</w:t>
      </w:r>
      <w:r w:rsidR="00DC2823">
        <w:rPr>
          <w:rFonts w:ascii="Preeti" w:hAnsi="Preeti" w:cs="Times New Roman"/>
          <w:sz w:val="32"/>
          <w:szCs w:val="32"/>
        </w:rPr>
        <w:t>=</w:t>
      </w:r>
      <w:r w:rsidR="00DC2823"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454344" w:rsidRDefault="002F0511" w:rsidP="004543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</w:t>
      </w:r>
      <w:r w:rsidR="00454344">
        <w:rPr>
          <w:rFonts w:ascii="Preeti" w:hAnsi="Preeti" w:cs="Times New Roman"/>
          <w:sz w:val="32"/>
          <w:szCs w:val="32"/>
        </w:rPr>
        <w:t>=</w:t>
      </w:r>
      <w:r w:rsidR="00454344">
        <w:rPr>
          <w:rFonts w:ascii="Preeti" w:hAnsi="Preeti" w:cs="Times New Roman"/>
          <w:sz w:val="32"/>
          <w:szCs w:val="32"/>
        </w:rPr>
        <w:tab/>
        <w:t xml:space="preserve">af]nkq btf{ ug]{ clGtd lbg </w:t>
      </w:r>
      <w:r>
        <w:rPr>
          <w:rFonts w:ascii="Preeti" w:hAnsi="Preeti" w:cs="Times New Roman"/>
          <w:sz w:val="32"/>
          <w:szCs w:val="32"/>
        </w:rPr>
        <w:t xml:space="preserve">;fj{hlgs </w:t>
      </w:r>
      <w:r w:rsidR="00454344">
        <w:rPr>
          <w:rFonts w:ascii="Preeti" w:hAnsi="Preeti" w:cs="Times New Roman"/>
          <w:sz w:val="32"/>
          <w:szCs w:val="32"/>
        </w:rPr>
        <w:t>labf k/]df ;f]sf] nuQ} sfof{no v'n]sf] lbg pk/f]Qm adf]lhdsf] ;dodf g} af]nkq btf{ ug{ ;lsg]5 .</w:t>
      </w:r>
    </w:p>
    <w:p w:rsidR="00ED6BA5" w:rsidRDefault="002F0511" w:rsidP="0025475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="00ED6BA5" w:rsidRPr="00985F93">
        <w:rPr>
          <w:rFonts w:ascii="Preeti" w:hAnsi="Preeti" w:cs="Times New Roman"/>
          <w:sz w:val="32"/>
          <w:szCs w:val="32"/>
        </w:rPr>
        <w:t>=</w:t>
      </w:r>
      <w:r w:rsidR="00ED6BA5" w:rsidRPr="00985F93">
        <w:rPr>
          <w:rFonts w:ascii="Preeti" w:hAnsi="Preeti" w:cs="Times New Roman"/>
          <w:sz w:val="32"/>
          <w:szCs w:val="32"/>
        </w:rPr>
        <w:tab/>
      </w:r>
      <w:r w:rsidR="00F2432D">
        <w:rPr>
          <w:rFonts w:ascii="Preeti" w:hAnsi="Preeti" w:cs="Times New Roman"/>
          <w:sz w:val="32"/>
          <w:szCs w:val="32"/>
        </w:rPr>
        <w:t>af]</w:t>
      </w:r>
      <w:r w:rsidR="00675D44">
        <w:rPr>
          <w:rFonts w:ascii="Preeti" w:hAnsi="Preeti" w:cs="Times New Roman"/>
          <w:sz w:val="32"/>
          <w:szCs w:val="32"/>
        </w:rPr>
        <w:t>nkq k]z</w:t>
      </w:r>
      <w:r w:rsidR="00130F52">
        <w:rPr>
          <w:rFonts w:ascii="Preeti" w:hAnsi="Preeti" w:cs="Times New Roman"/>
          <w:sz w:val="32"/>
          <w:szCs w:val="32"/>
        </w:rPr>
        <w:t xml:space="preserve"> ubf{ cg';"rLdf pNn]v ul/Psf] kmf/ddf ;fdu|Lsf] /sd </w:t>
      </w:r>
      <w:r w:rsidR="00675D44">
        <w:rPr>
          <w:rFonts w:ascii="Preeti" w:hAnsi="Preeti" w:cs="Times New Roman"/>
          <w:sz w:val="32"/>
          <w:szCs w:val="32"/>
        </w:rPr>
        <w:t>lj:t[t ¿kdf pNn]v u/L b//]6 a'emfpg' kg]{5</w:t>
      </w:r>
      <w:r w:rsidR="00130F52">
        <w:rPr>
          <w:rFonts w:ascii="Preeti" w:hAnsi="Preeti" w:cs="Times New Roman"/>
          <w:sz w:val="32"/>
          <w:szCs w:val="32"/>
        </w:rPr>
        <w:t xml:space="preserve"> .</w:t>
      </w:r>
    </w:p>
    <w:p w:rsidR="00130F52" w:rsidRPr="00985F93" w:rsidRDefault="002F0511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</w:t>
      </w:r>
      <w:r w:rsidR="00675D44">
        <w:rPr>
          <w:rFonts w:ascii="Preeti" w:hAnsi="Preeti" w:cs="Times New Roman"/>
          <w:sz w:val="32"/>
          <w:szCs w:val="32"/>
        </w:rPr>
        <w:t>=</w:t>
      </w:r>
      <w:r w:rsidR="00675D44"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</w:t>
      </w:r>
      <w:r w:rsidR="00977287">
        <w:rPr>
          <w:rFonts w:ascii="Preeti" w:hAnsi="Preeti" w:cs="Times New Roman"/>
          <w:sz w:val="32"/>
          <w:szCs w:val="32"/>
        </w:rPr>
        <w:t>rt\ c+s / cIf/df km/s</w:t>
      </w:r>
      <w:r w:rsidR="00675D44">
        <w:rPr>
          <w:rFonts w:ascii="Preeti" w:hAnsi="Preeti" w:cs="Times New Roman"/>
          <w:sz w:val="32"/>
          <w:szCs w:val="32"/>
        </w:rPr>
        <w:t xml:space="preserve"> b]lvPdf cIf/nfO{ dfGotf lbOg]5 . s'g} zt{ /fv]sf] jf b//]6 ;DalGw cw'/f] /x]sf] af]nkq :jtM /2 x'g]5 .</w:t>
      </w:r>
    </w:p>
    <w:p w:rsidR="00675D44" w:rsidRDefault="00454344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="005E3731">
        <w:rPr>
          <w:rFonts w:ascii="Preeti" w:hAnsi="Preeti" w:cs="Times New Roman"/>
          <w:sz w:val="32"/>
          <w:szCs w:val="32"/>
        </w:rPr>
        <w:t>@</w:t>
      </w:r>
      <w:r w:rsidR="00675D44" w:rsidRPr="00985F93">
        <w:rPr>
          <w:rFonts w:ascii="Preeti" w:hAnsi="Preeti" w:cs="Times New Roman"/>
          <w:sz w:val="32"/>
          <w:szCs w:val="32"/>
        </w:rPr>
        <w:t>=</w:t>
      </w:r>
      <w:r w:rsidR="00675D44"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 w:rsidR="00BF2805">
        <w:rPr>
          <w:rFonts w:ascii="Preeti" w:hAnsi="Preeti" w:cs="Times New Roman"/>
          <w:i/>
          <w:sz w:val="32"/>
          <w:szCs w:val="32"/>
        </w:rPr>
        <w:t>lukm\6 afh'/f</w:t>
      </w:r>
      <w:r w:rsidR="00675D44"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675D44" w:rsidRDefault="00454344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="005E3731">
        <w:rPr>
          <w:rFonts w:ascii="Preeti" w:hAnsi="Preeti" w:cs="Times New Roman"/>
          <w:sz w:val="32"/>
          <w:szCs w:val="32"/>
        </w:rPr>
        <w:t>#</w:t>
      </w:r>
      <w:r w:rsidR="00675D44">
        <w:rPr>
          <w:rFonts w:ascii="Preeti" w:hAnsi="Preeti" w:cs="Times New Roman"/>
          <w:sz w:val="32"/>
          <w:szCs w:val="32"/>
        </w:rPr>
        <w:t>=</w:t>
      </w:r>
      <w:r w:rsidR="00675D44">
        <w:rPr>
          <w:rFonts w:ascii="Preeti" w:hAnsi="Preeti" w:cs="Times New Roman"/>
          <w:sz w:val="32"/>
          <w:szCs w:val="32"/>
        </w:rPr>
        <w:tab/>
      </w:r>
      <w:r w:rsidR="00675D44"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454344" w:rsidRDefault="005E3731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</w:t>
      </w:r>
      <w:r w:rsidR="00454344">
        <w:rPr>
          <w:rFonts w:ascii="Preeti" w:hAnsi="Preeti" w:cs="Times New Roman"/>
          <w:sz w:val="32"/>
          <w:szCs w:val="32"/>
        </w:rPr>
        <w:t>=</w:t>
      </w:r>
      <w:r w:rsidR="00454344">
        <w:rPr>
          <w:rFonts w:ascii="Preeti" w:hAnsi="Preeti" w:cs="Times New Roman"/>
          <w:sz w:val="32"/>
          <w:szCs w:val="32"/>
        </w:rPr>
        <w:tab/>
        <w:t xml:space="preserve">5gf}6 ePsf] </w:t>
      </w:r>
      <w:r w:rsidR="00454344" w:rsidRPr="00985F93">
        <w:rPr>
          <w:rFonts w:ascii="Preeti" w:hAnsi="Preeti" w:cs="Times New Roman"/>
          <w:sz w:val="32"/>
          <w:szCs w:val="32"/>
        </w:rPr>
        <w:t>sDkgL÷kmd{÷clws[t las]|tf</w:t>
      </w:r>
      <w:r w:rsidR="00454344">
        <w:rPr>
          <w:rFonts w:ascii="Preeti" w:hAnsi="Preeti" w:cs="Times New Roman"/>
          <w:sz w:val="32"/>
          <w:szCs w:val="32"/>
        </w:rPr>
        <w:t>;Fu jflif{s ;Demf}tf ul/g]5 .</w:t>
      </w:r>
    </w:p>
    <w:p w:rsidR="00675D44" w:rsidRDefault="005E3731" w:rsidP="00675D44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</w:t>
      </w:r>
      <w:r w:rsidR="00675D44">
        <w:rPr>
          <w:rFonts w:ascii="Preeti" w:hAnsi="Preeti" w:cs="Times New Roman"/>
          <w:sz w:val="32"/>
          <w:szCs w:val="32"/>
        </w:rPr>
        <w:t>=</w:t>
      </w:r>
      <w:r w:rsidR="00675D44"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3F4283" w:rsidRPr="00985F93" w:rsidRDefault="005E3731" w:rsidP="0025475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="00985F93" w:rsidRPr="00985F93">
        <w:rPr>
          <w:rFonts w:ascii="Preeti" w:hAnsi="Preeti" w:cs="Times New Roman"/>
          <w:sz w:val="32"/>
          <w:szCs w:val="32"/>
        </w:rPr>
        <w:t>=</w:t>
      </w:r>
      <w:r w:rsidR="00985F93" w:rsidRPr="00985F93">
        <w:rPr>
          <w:rFonts w:ascii="Preeti" w:hAnsi="Preeti" w:cs="Times New Roman"/>
          <w:sz w:val="32"/>
          <w:szCs w:val="32"/>
        </w:rPr>
        <w:tab/>
      </w:r>
      <w:r w:rsidR="006620FF" w:rsidRPr="00985F93">
        <w:rPr>
          <w:rFonts w:ascii="Preeti" w:hAnsi="Preeti" w:cs="Times New Roman"/>
          <w:sz w:val="32"/>
          <w:szCs w:val="32"/>
        </w:rPr>
        <w:t xml:space="preserve">k]z ug'{kg]{ cfjZos </w:t>
      </w:r>
      <w:r w:rsidR="003F4283" w:rsidRPr="00985F93">
        <w:rPr>
          <w:rFonts w:ascii="Preeti" w:hAnsi="Preeti" w:cs="Times New Roman"/>
          <w:sz w:val="32"/>
          <w:szCs w:val="32"/>
        </w:rPr>
        <w:t>sfuhftx¿ M</w:t>
      </w:r>
    </w:p>
    <w:p w:rsidR="00877166" w:rsidRDefault="00985F93" w:rsidP="00130F5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s</w:t>
      </w:r>
      <w:r w:rsidR="006620FF" w:rsidRPr="00985F93">
        <w:rPr>
          <w:rFonts w:ascii="Preeti" w:hAnsi="Preeti" w:cs="Himallill"/>
          <w:sz w:val="32"/>
          <w:szCs w:val="32"/>
        </w:rPr>
        <w:t xml:space="preserve">= </w:t>
      </w:r>
      <w:r w:rsidR="00877166">
        <w:rPr>
          <w:rFonts w:ascii="Preeti" w:hAnsi="Preeti" w:cs="Times New Roman"/>
          <w:sz w:val="32"/>
          <w:szCs w:val="32"/>
        </w:rPr>
        <w:t>lj:t[t</w:t>
      </w:r>
      <w:r w:rsidR="003E4049">
        <w:rPr>
          <w:rFonts w:ascii="Preeti" w:hAnsi="Preeti" w:cs="Times New Roman"/>
          <w:sz w:val="32"/>
          <w:szCs w:val="32"/>
        </w:rPr>
        <w:t xml:space="preserve"> / :ki6</w:t>
      </w:r>
      <w:r w:rsidR="00877166">
        <w:rPr>
          <w:rFonts w:ascii="Preeti" w:hAnsi="Preeti" w:cs="Times New Roman"/>
          <w:sz w:val="32"/>
          <w:szCs w:val="32"/>
        </w:rPr>
        <w:t xml:space="preserve"> ¿kdf b//]6 pNn]</w:t>
      </w:r>
      <w:r w:rsidR="00877166">
        <w:rPr>
          <w:rFonts w:ascii="Preeti" w:hAnsi="Preeti" w:cs="Times New Roman"/>
          <w:sz w:val="32"/>
          <w:szCs w:val="32"/>
        </w:rPr>
        <w:t>l</w:t>
      </w:r>
      <w:r w:rsidR="00877166">
        <w:rPr>
          <w:rFonts w:ascii="Preeti" w:hAnsi="Preeti" w:cs="Times New Roman"/>
          <w:sz w:val="32"/>
          <w:szCs w:val="32"/>
        </w:rPr>
        <w:t>v</w:t>
      </w:r>
      <w:r w:rsidR="00877166">
        <w:rPr>
          <w:rFonts w:ascii="Preeti" w:hAnsi="Preeti" w:cs="Times New Roman"/>
          <w:sz w:val="32"/>
          <w:szCs w:val="32"/>
        </w:rPr>
        <w:t>t</w:t>
      </w:r>
      <w:r w:rsidR="00877166">
        <w:rPr>
          <w:rFonts w:ascii="Preeti" w:hAnsi="Preeti" w:cs="Times New Roman"/>
          <w:sz w:val="32"/>
          <w:szCs w:val="32"/>
        </w:rPr>
        <w:t xml:space="preserve"> cg';"rLdf pknAw kmf/d </w:t>
      </w:r>
    </w:p>
    <w:p w:rsidR="006620FF" w:rsidRPr="00985F93" w:rsidRDefault="00877166" w:rsidP="00130F5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v= </w:t>
      </w:r>
      <w:r w:rsidR="006620FF" w:rsidRPr="00985F93">
        <w:rPr>
          <w:rFonts w:ascii="Preeti" w:hAnsi="Preeti" w:cs="Himallill"/>
          <w:sz w:val="32"/>
          <w:szCs w:val="32"/>
        </w:rPr>
        <w:t>kmd{ btf{sf] k|</w:t>
      </w:r>
      <w:r w:rsidR="00502AA9"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6620FF" w:rsidRPr="00985F93" w:rsidRDefault="00877166" w:rsidP="00130F5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="006620FF" w:rsidRPr="00985F93">
        <w:rPr>
          <w:rFonts w:ascii="Preeti" w:hAnsi="Preeti" w:cs="Himallill"/>
          <w:sz w:val="32"/>
          <w:szCs w:val="32"/>
        </w:rPr>
        <w:t>d"No clej[l4 s/ btf{ tyf kl5Nnf] cfly{s jif{sf]</w:t>
      </w:r>
      <w:r w:rsidR="00502AA9"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502AA9" w:rsidRDefault="00877166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</w:t>
      </w:r>
      <w:r w:rsidR="00502AA9">
        <w:rPr>
          <w:rFonts w:ascii="Preeti" w:hAnsi="Preeti" w:cs="Himallill"/>
          <w:sz w:val="32"/>
          <w:szCs w:val="32"/>
        </w:rPr>
        <w:t xml:space="preserve">af]nkq a'emfPsf] </w:t>
      </w:r>
      <w:r w:rsidR="00502AA9"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B92EF5" w:rsidRPr="003041FB" w:rsidRDefault="00502AA9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="00454344" w:rsidRPr="003041FB">
        <w:rPr>
          <w:rFonts w:ascii="Preeti" w:hAnsi="Preeti" w:cs="Himallill"/>
          <w:sz w:val="32"/>
          <w:szCs w:val="32"/>
        </w:rPr>
        <w:t>sfo{ cg'ej v'Ng] s'g} ;xof]u sfuhftx¿ -P]lR5s_</w:t>
      </w:r>
      <w:r w:rsidR="006620FF" w:rsidRPr="003041FB">
        <w:rPr>
          <w:rFonts w:ascii="Preeti" w:hAnsi="Preeti" w:cs="Himallill"/>
          <w:sz w:val="32"/>
          <w:szCs w:val="32"/>
        </w:rPr>
        <w:t xml:space="preserve"> .</w:t>
      </w:r>
    </w:p>
    <w:p w:rsidR="00502AA9" w:rsidRDefault="00502AA9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bookmarkStart w:id="0" w:name="_GoBack"/>
      <w:bookmarkEnd w:id="0"/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BF2805">
        <w:rPr>
          <w:rFonts w:ascii="Preeti" w:hAnsi="Preeti" w:cs="Times New Roman"/>
          <w:sz w:val="32"/>
          <w:szCs w:val="32"/>
        </w:rPr>
        <w:t xml:space="preserve">kmfNu'0f @# </w:t>
      </w:r>
      <w:r w:rsidR="00097DB4" w:rsidRPr="00985F93">
        <w:rPr>
          <w:rFonts w:ascii="Preeti" w:hAnsi="Preeti" w:cs="Times New Roman"/>
          <w:sz w:val="32"/>
          <w:szCs w:val="32"/>
        </w:rPr>
        <w:t xml:space="preserve">ut] tbfg';f/ </w:t>
      </w:r>
      <w:r w:rsidR="00BF2805">
        <w:rPr>
          <w:rFonts w:ascii="Preeti" w:hAnsi="Preeti" w:cs="Times New Roman"/>
          <w:sz w:val="32"/>
          <w:szCs w:val="32"/>
        </w:rPr>
        <w:t>&amp; dfr{ @)!*</w:t>
      </w:r>
      <w:r w:rsidRPr="00985F93">
        <w:rPr>
          <w:rFonts w:ascii="Preeti" w:hAnsi="Preeti" w:cs="Times New Roman"/>
          <w:sz w:val="32"/>
          <w:szCs w:val="32"/>
        </w:rPr>
        <w:t xml:space="preserve"> ;fFem %M)) ah]leq a'em</w:t>
      </w:r>
      <w:r w:rsidR="00BF2805">
        <w:rPr>
          <w:rFonts w:ascii="Preeti" w:hAnsi="Preeti" w:cs="Times New Roman"/>
          <w:sz w:val="32"/>
          <w:szCs w:val="32"/>
        </w:rPr>
        <w:t>f</w:t>
      </w:r>
      <w:r w:rsidRPr="00985F93">
        <w:rPr>
          <w:rFonts w:ascii="Preeti" w:hAnsi="Preeti" w:cs="Times New Roman"/>
          <w:sz w:val="32"/>
          <w:szCs w:val="32"/>
        </w:rPr>
        <w:t>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BF2805">
        <w:rPr>
          <w:rFonts w:ascii="Preeti" w:hAnsi="Preeti" w:cs="Times New Roman"/>
          <w:sz w:val="32"/>
          <w:szCs w:val="32"/>
        </w:rPr>
        <w:t xml:space="preserve"> lukm\6 afh'/f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BF2805">
        <w:rPr>
          <w:rFonts w:ascii="Preeti" w:hAnsi="Preeti" w:cs="Times New Roman"/>
          <w:sz w:val="32"/>
          <w:szCs w:val="32"/>
        </w:rPr>
        <w:t xml:space="preserve"> al8dflnsf gu/kflnsf jf8{ g+= (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</w:p>
    <w:p w:rsidR="00B14A5F" w:rsidRPr="00C454C7" w:rsidRDefault="00F46D1F" w:rsidP="00C454C7">
      <w:pPr>
        <w:spacing w:after="0" w:line="360" w:lineRule="auto"/>
        <w:jc w:val="both"/>
        <w:rPr>
          <w:rFonts w:ascii="Noto Sans" w:hAnsi="Noto Sans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hyperlink r:id="rId5" w:history="1">
        <w:r w:rsidR="00BF2805" w:rsidRPr="00BF2805">
          <w:rPr>
            <w:rStyle w:val="Hyperlink"/>
            <w:rFonts w:ascii="Aparajita" w:hAnsi="Aparajita" w:cs="Aparajita"/>
            <w:sz w:val="32"/>
            <w:szCs w:val="32"/>
          </w:rPr>
          <w:t>giftbajura@ntc.net.np</w:t>
        </w:r>
      </w:hyperlink>
    </w:p>
    <w:sectPr w:rsidR="00B14A5F" w:rsidRPr="00C454C7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7MwNDS0NDIxNrBQ0lEKTi0uzszPAykwrAUAOZsNcywAAAA="/>
  </w:docVars>
  <w:rsids>
    <w:rsidRoot w:val="000256D0"/>
    <w:rsid w:val="000256D0"/>
    <w:rsid w:val="0003176D"/>
    <w:rsid w:val="00041559"/>
    <w:rsid w:val="00043EFE"/>
    <w:rsid w:val="00097DB4"/>
    <w:rsid w:val="000B1254"/>
    <w:rsid w:val="000C365A"/>
    <w:rsid w:val="00116135"/>
    <w:rsid w:val="00123E4D"/>
    <w:rsid w:val="00130F52"/>
    <w:rsid w:val="00167031"/>
    <w:rsid w:val="00195672"/>
    <w:rsid w:val="00254752"/>
    <w:rsid w:val="002B6C88"/>
    <w:rsid w:val="002D00B7"/>
    <w:rsid w:val="002F0511"/>
    <w:rsid w:val="003041FB"/>
    <w:rsid w:val="00310CA2"/>
    <w:rsid w:val="003246C4"/>
    <w:rsid w:val="003544B3"/>
    <w:rsid w:val="003D0953"/>
    <w:rsid w:val="003E4049"/>
    <w:rsid w:val="003F4283"/>
    <w:rsid w:val="00414E8B"/>
    <w:rsid w:val="00454344"/>
    <w:rsid w:val="00465301"/>
    <w:rsid w:val="004B5BBD"/>
    <w:rsid w:val="004B74A2"/>
    <w:rsid w:val="00502AA9"/>
    <w:rsid w:val="005B49B5"/>
    <w:rsid w:val="005E3731"/>
    <w:rsid w:val="00660F79"/>
    <w:rsid w:val="006620FF"/>
    <w:rsid w:val="00675D44"/>
    <w:rsid w:val="006C7D44"/>
    <w:rsid w:val="0080033B"/>
    <w:rsid w:val="00804022"/>
    <w:rsid w:val="008044F2"/>
    <w:rsid w:val="00830625"/>
    <w:rsid w:val="008556F8"/>
    <w:rsid w:val="00877166"/>
    <w:rsid w:val="008E4C1E"/>
    <w:rsid w:val="00976DEE"/>
    <w:rsid w:val="00977287"/>
    <w:rsid w:val="00985F93"/>
    <w:rsid w:val="00A2774E"/>
    <w:rsid w:val="00A409ED"/>
    <w:rsid w:val="00A6057E"/>
    <w:rsid w:val="00B07E28"/>
    <w:rsid w:val="00B14A5F"/>
    <w:rsid w:val="00B74003"/>
    <w:rsid w:val="00B92EF5"/>
    <w:rsid w:val="00BF2805"/>
    <w:rsid w:val="00BF7233"/>
    <w:rsid w:val="00C454C7"/>
    <w:rsid w:val="00C66717"/>
    <w:rsid w:val="00CA23E2"/>
    <w:rsid w:val="00CB00BA"/>
    <w:rsid w:val="00CF2217"/>
    <w:rsid w:val="00CF3208"/>
    <w:rsid w:val="00D75203"/>
    <w:rsid w:val="00DC1BFD"/>
    <w:rsid w:val="00DC2823"/>
    <w:rsid w:val="00DD2421"/>
    <w:rsid w:val="00E238E8"/>
    <w:rsid w:val="00E87A53"/>
    <w:rsid w:val="00ED6BA5"/>
    <w:rsid w:val="00F2432D"/>
    <w:rsid w:val="00F46D1F"/>
    <w:rsid w:val="00F5260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091DF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7A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ftbajura@ntc.net.n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26</cp:revision>
  <cp:lastPrinted>2018-02-09T08:34:00Z</cp:lastPrinted>
  <dcterms:created xsi:type="dcterms:W3CDTF">2018-02-09T11:40:00Z</dcterms:created>
  <dcterms:modified xsi:type="dcterms:W3CDTF">2018-02-14T10:52:00Z</dcterms:modified>
</cp:coreProperties>
</file>